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3784577f48ee943aa248e259e607b8dedf8be1"/>
    <w:p>
      <w:pPr>
        <w:pStyle w:val="Heading2"/>
      </w:pPr>
      <w:r>
        <w:t xml:space="preserve">Lección 16: Escribamos comparaciones con símbo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símbolos para escribir comparaciones.</w:t>
      </w:r>
    </w:p>
    <w:bookmarkStart w:id="21" w:name="X175cf65f709b7c782bad5a46025193aa7c57ced"/>
    <w:p>
      <w:pPr>
        <w:pStyle w:val="Heading3"/>
      </w:pPr>
      <w:r>
        <w:t xml:space="preserve">Calentamiento: Observa y pregúntate: 49 y 45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numPr>
          <w:ilvl w:val="0"/>
          <w:numId w:val="1002"/>
        </w:numPr>
        <w:pStyle w:val="Compact"/>
      </w:pPr>
      <m:oMath>
        <m:r>
          <m:t>49</m:t>
        </m:r>
        <m:r>
          <m:rPr>
            <m:sty m:val="p"/>
          </m:rPr>
          <m:t>&gt;</m:t>
        </m:r>
        <m:r>
          <m:t>45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&lt;</m:t>
        </m:r>
        <m:r>
          <m:t>49</m:t>
        </m:r>
      </m:oMath>
    </w:p>
    <w:bookmarkEnd w:id="21"/>
    <w:bookmarkStart w:id="28" w:name="Xad8287e058987d2c0e535c67036abd9ca10cfea"/>
    <w:p>
      <w:pPr>
        <w:pStyle w:val="Heading3"/>
      </w:pPr>
      <w:r>
        <w:t xml:space="preserve">16.2: Completa cada espacio para que la afirmación sea verdadera</w:t>
      </w:r>
    </w:p>
    <w:p>
      <w:pPr>
        <w:numPr>
          <w:ilvl w:val="0"/>
          <w:numId w:val="1003"/>
        </w:numPr>
      </w:pPr>
      <w:r>
        <w:t xml:space="preserve">Compara los números.</w:t>
      </w:r>
      <w:r>
        <w:br/>
      </w:r>
      <w:r>
        <w:t xml:space="preserve">Escribe &lt;, &gt; o = en cada espacio en blanco.</w:t>
      </w:r>
      <w:r>
        <w:br/>
      </w:r>
      <w:r>
        <w:t xml:space="preserve">Después, lee la afirmación de comparación.</w:t>
      </w:r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56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6</m:t>
        </m:r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72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78</m:t>
        </m:r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6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55</m:t>
        </m:r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92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9</m:t>
        </m:r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23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981768" cy="36209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9011.884800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768" cy="36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Llena cada cuadro con un número para que la afirmación sea verdadera.</w:t>
      </w:r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gt;</m:t>
        </m:r>
        <m:r>
          <m:t>78</m:t>
        </m:r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r>
          <m:t>39</m:t>
        </m:r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g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32Z</dcterms:created>
  <dcterms:modified xsi:type="dcterms:W3CDTF">2022-12-14T23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CXJSpWUEP9wyLExH1TfWAMqDIlQiA90OcRf+eM7lDw8IYwT+RzoorUsEi9OMPMwOsJ1D0QCUm+8TrqJlzSXYQ==</vt:lpwstr>
  </property>
</Properties>
</file>